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F90165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F90165" w:rsidRPr="00F90165">
        <w:rPr>
          <w:rFonts w:ascii="Times New Roman" w:hAnsi="Times New Roman" w:cs="Times New Roman"/>
          <w:bCs/>
          <w:sz w:val="28"/>
          <w:szCs w:val="28"/>
        </w:rPr>
        <w:t>Siddharth Gupt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F90165">
        <w:rPr>
          <w:rFonts w:ascii="Times New Roman" w:hAnsi="Times New Roman" w:cs="Times New Roman"/>
          <w:sz w:val="28"/>
          <w:szCs w:val="28"/>
        </w:rPr>
        <w:t>9915103029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F90165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  <w:r w:rsidR="00F90165">
        <w:rPr>
          <w:rFonts w:ascii="Times New Roman" w:hAnsi="Times New Roman" w:cs="Times New Roman"/>
          <w:sz w:val="28"/>
          <w:szCs w:val="28"/>
        </w:rPr>
        <w:t>F1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F90165">
        <w:rPr>
          <w:rFonts w:ascii="Times New Roman" w:hAnsi="Times New Roman" w:cs="Times New Roman"/>
          <w:sz w:val="28"/>
          <w:szCs w:val="28"/>
        </w:rPr>
        <w:t>9871558945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F90165">
        <w:rPr>
          <w:rFonts w:ascii="Times New Roman" w:hAnsi="Times New Roman" w:cs="Times New Roman"/>
          <w:sz w:val="28"/>
          <w:szCs w:val="28"/>
        </w:rPr>
        <w:t>–Cognizant, Assistant Traine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F90165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) Tell me something about yourself?</w:t>
      </w:r>
    </w:p>
    <w:p w:rsidR="00F90165" w:rsidRDefault="00F90165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2) Explain the projects made in 3</w:t>
      </w:r>
      <w:r w:rsidRPr="00F90165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year.</w:t>
      </w:r>
    </w:p>
    <w:p w:rsidR="00F90165" w:rsidRDefault="00F90165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3) As my project was on machine learning, concepts of ml were asked.</w:t>
      </w:r>
    </w:p>
    <w:p w:rsidR="00F90165" w:rsidRDefault="00F90165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) Why do you want to join Cognizant?</w:t>
      </w:r>
    </w:p>
    <w:p w:rsidR="00F90165" w:rsidRDefault="00F90165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5) Do you want to ask anything from us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13558"/>
    <w:rsid w:val="00735037"/>
    <w:rsid w:val="00810F0C"/>
    <w:rsid w:val="009C5B99"/>
    <w:rsid w:val="00AD3F36"/>
    <w:rsid w:val="00C914ED"/>
    <w:rsid w:val="00F90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35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id</cp:lastModifiedBy>
  <cp:revision>6</cp:revision>
  <dcterms:created xsi:type="dcterms:W3CDTF">2018-12-17T15:18:00Z</dcterms:created>
  <dcterms:modified xsi:type="dcterms:W3CDTF">2019-01-02T11:10:00Z</dcterms:modified>
</cp:coreProperties>
</file>